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Turkey</w:t>
      </w:r>
      <w:r>
        <w:t xml:space="preserve"> </w:t>
      </w:r>
      <w:r>
        <w:t xml:space="preserve">Ankara</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Project Manager position at your esteemed organization in Turkey, Ankara. With over [X] years of experience in managing complex projects across diverse industries, I am confident that my expertise aligns with the requirements of this role. My career has been dedicated to delivering results through strategic planning, cross-functional collaboration, and a deep understanding of project lifecycle management. I am particularly drawn to this opportunity in Ankara due to its dynamic business environment and the city’s role as a hub for innovation in Turkey.</w:t>
      </w:r>
    </w:p>
    <w:p>
      <w:pPr>
        <w:pStyle w:val="BodyText"/>
      </w:pPr>
      <w:r>
        <w:t xml:space="preserve">As a certified Project Manager with [insert certification, e.g., PMP or PRINCE2], I have consistently demonstrated the ability to lead teams, manage resources efficiently, and ensure project success. In my previous role at [Previous Company Name], I successfully managed a $[X] million infrastructure project in Istanbul, which involved coordinating with stakeholders from multiple departments and navigating cultural and logistical challenges. This experience has equipped me with the skills to thrive in Ankara’s unique business landscape, where understanding local regulations, market trends, and community dynamics is critical to project success.</w:t>
      </w:r>
    </w:p>
    <w:bookmarkStart w:id="20" w:name="why-project-manager-a-strategic-approach"/>
    <w:p>
      <w:pPr>
        <w:pStyle w:val="Heading2"/>
      </w:pPr>
      <w:r>
        <w:t xml:space="preserve">Why Project Manager? A Strategic Approach</w:t>
      </w:r>
    </w:p>
    <w:p>
      <w:pPr>
        <w:pStyle w:val="FirstParagraph"/>
      </w:pPr>
      <w:r>
        <w:t xml:space="preserve">The role of a Project Manager is not merely about overseeing tasks—it is about fostering collaboration, mitigating risks, and driving innovation. In Turkey, where the business environment is rapidly evolving, this responsibility becomes even more vital. I have always believed that effective project management requires a blend of technical expertise and interpersonal skills. For instance, during my tenure at [Previous Company Name], I implemented Agile methodologies to streamline workflows for a software development project, resulting in a 30% reduction in delivery time. This approach not only enhanced efficiency but also strengthened team morale and client satisfaction.</w:t>
      </w:r>
    </w:p>
    <w:p>
      <w:pPr>
        <w:pStyle w:val="BodyText"/>
      </w:pPr>
      <w:r>
        <w:t xml:space="preserve">In Ankara, where projects often involve public-private partnerships and government stakeholders, the ability to balance multiple priorities is essential. My experience in managing large-scale initiatives for clients such as [Client Name] has honed my ability to navigate regulatory frameworks while maintaining a focus on long-term goals. I understand that in Turkey, building trust with local partners and understanding cultural nuances can make the difference between a successful project and one that faces delays or resistance.</w:t>
      </w:r>
    </w:p>
    <w:bookmarkEnd w:id="20"/>
    <w:bookmarkStart w:id="21" w:name="X582bb19bc2d073f551b363ff486afebfa9f2626"/>
    <w:p>
      <w:pPr>
        <w:pStyle w:val="Heading2"/>
      </w:pPr>
      <w:r>
        <w:t xml:space="preserve">Project Manager in Turkey: A Unique Opportunity</w:t>
      </w:r>
    </w:p>
    <w:p>
      <w:pPr>
        <w:pStyle w:val="FirstParagraph"/>
      </w:pPr>
      <w:r>
        <w:t xml:space="preserve">The opportunity to work as a Project Manager in Ankara is particularly compelling because of the city’s strategic significance. As the capital of Turkey, Ankara is a center for political, economic, and technological advancement. The city’s infrastructure projects, digital transformation initiatives, and growing tech sector create an ideal environment for innovative project management practices. I am eager to contribute my skills to organizations that are shaping the future of this vibrant region.</w:t>
      </w:r>
    </w:p>
    <w:p>
      <w:pPr>
        <w:pStyle w:val="BodyText"/>
      </w:pPr>
      <w:r>
        <w:t xml:space="preserve">One of the key aspects of working as a Project Manager in Turkey is the importance of adaptability. The local market demands flexibility, whether it’s adjusting to changing regulations, addressing cultural expectations, or leveraging local talent. In my previous role, I led a team that adapted to new government guidelines for environmental compliance during a construction project in Izmir. This experience taught me the value of proactive communication and the importance of aligning project goals with local priorities.</w:t>
      </w:r>
    </w:p>
    <w:bookmarkEnd w:id="21"/>
    <w:bookmarkStart w:id="22" w:name="why-ankara-a-commitment-to-growth"/>
    <w:p>
      <w:pPr>
        <w:pStyle w:val="Heading2"/>
      </w:pPr>
      <w:r>
        <w:t xml:space="preserve">Why Ankara? A Commitment to Growth</w:t>
      </w:r>
    </w:p>
    <w:p>
      <w:pPr>
        <w:pStyle w:val="FirstParagraph"/>
      </w:pPr>
      <w:r>
        <w:t xml:space="preserve">My decision to apply for this position in Ankara is rooted in my passion for contributing to a city that is at the forefront of Turkey’s development. I have followed the growth of Ankara’s tech ecosystem and its initiatives to promote sustainable urban planning, and I am excited about the prospect of being part of these efforts. As a Project Manager, I aim to bring a global perspective while respecting local traditions and practices. For example, my work on multicultural teams has taught me how to foster inclusivity and collaboration, which is essential in a city as diverse as Ankara.</w:t>
      </w:r>
    </w:p>
    <w:p>
      <w:pPr>
        <w:pStyle w:val="BodyText"/>
      </w:pPr>
      <w:r>
        <w:t xml:space="preserve">I am also deeply committed to the values of integrity and excellence. In Turkey, where business relationships are often built on trust and mutual respect, I have always prioritized transparency and ethical decision-making. My ability to build strong relationships with clients, stakeholders, and team members has been a cornerstone of my career. Whether it’s managing a team of 20 professionals or liaising with international partners, I approach every project with the same level of dedication and professionalism.</w:t>
      </w:r>
    </w:p>
    <w:bookmarkEnd w:id="22"/>
    <w:bookmarkStart w:id="23" w:name="skills-that-align-with-the-role"/>
    <w:p>
      <w:pPr>
        <w:pStyle w:val="Heading2"/>
      </w:pPr>
      <w:r>
        <w:t xml:space="preserve">Skills That Align With the Role</w:t>
      </w:r>
    </w:p>
    <w:p>
      <w:pPr>
        <w:pStyle w:val="FirstParagraph"/>
      </w:pPr>
      <w:r>
        <w:t xml:space="preserve">The skills required for a Project Manager in Ankara include not only technical proficiency but also cultural intelligence and resilience. I have developed a robust set of competencies that align with these demands, including:</w:t>
      </w:r>
    </w:p>
    <w:p>
      <w:pPr>
        <w:numPr>
          <w:ilvl w:val="0"/>
          <w:numId w:val="1001"/>
        </w:numPr>
        <w:pStyle w:val="Compact"/>
      </w:pPr>
      <w:r>
        <w:rPr>
          <w:bCs/>
          <w:b/>
        </w:rPr>
        <w:t xml:space="preserve">Strategic Planning:</w:t>
      </w:r>
      <w:r>
        <w:t xml:space="preserve"> </w:t>
      </w:r>
      <w:r>
        <w:t xml:space="preserve">Ability to define project scope, objectives, and deliverables while considering long-term business goals.</w:t>
      </w:r>
    </w:p>
    <w:p>
      <w:pPr>
        <w:numPr>
          <w:ilvl w:val="0"/>
          <w:numId w:val="1001"/>
        </w:numPr>
        <w:pStyle w:val="Compact"/>
      </w:pPr>
      <w:r>
        <w:rPr>
          <w:bCs/>
          <w:b/>
        </w:rPr>
        <w:t xml:space="preserve">Risk Management:</w:t>
      </w:r>
      <w:r>
        <w:t xml:space="preserve"> </w:t>
      </w:r>
      <w:r>
        <w:t xml:space="preserve">Experience in identifying potential risks and implementing mitigation strategies to ensure project continuity.</w:t>
      </w:r>
    </w:p>
    <w:p>
      <w:pPr>
        <w:numPr>
          <w:ilvl w:val="0"/>
          <w:numId w:val="1001"/>
        </w:numPr>
        <w:pStyle w:val="Compact"/>
      </w:pPr>
      <w:r>
        <w:rPr>
          <w:bCs/>
          <w:b/>
        </w:rPr>
        <w:t xml:space="preserve">Cross-Functional Collaboration:</w:t>
      </w:r>
      <w:r>
        <w:t xml:space="preserve"> </w:t>
      </w:r>
      <w:r>
        <w:t xml:space="preserve">Proven track record of leading teams with diverse backgrounds and expertise.</w:t>
      </w:r>
    </w:p>
    <w:p>
      <w:pPr>
        <w:numPr>
          <w:ilvl w:val="0"/>
          <w:numId w:val="1001"/>
        </w:numPr>
        <w:pStyle w:val="Compact"/>
      </w:pPr>
      <w:r>
        <w:rPr>
          <w:bCs/>
          <w:b/>
        </w:rPr>
        <w:t xml:space="preserve">Budget Management:</w:t>
      </w:r>
      <w:r>
        <w:t xml:space="preserve"> </w:t>
      </w:r>
      <w:r>
        <w:t xml:space="preserve">Proficiency in allocating resources effectively to meet financial targets.</w:t>
      </w:r>
    </w:p>
    <w:p>
      <w:pPr>
        <w:numPr>
          <w:ilvl w:val="0"/>
          <w:numId w:val="1001"/>
        </w:numPr>
        <w:pStyle w:val="Compact"/>
      </w:pPr>
      <w:r>
        <w:rPr>
          <w:bCs/>
          <w:b/>
        </w:rPr>
        <w:t xml:space="preserve">Cultural Adaptability:</w:t>
      </w:r>
      <w:r>
        <w:t xml:space="preserve"> </w:t>
      </w:r>
      <w:r>
        <w:t xml:space="preserve">Deep understanding of Turkish business practices and the ability to navigate local challenges seamlessly.</w:t>
      </w:r>
    </w:p>
    <w:p>
      <w:pPr>
        <w:pStyle w:val="FirstParagraph"/>
      </w:pPr>
      <w:r>
        <w:t xml:space="preserve">In my current role as a Project Manager at [Current Company Name], I have successfully managed projects in sectors ranging from renewable energy to IT solutions. One notable achievement was leading a team to develop a smart city initiative in Ankara, which involved coordinating with municipal authorities and private stakeholders. The project was completed two months ahead of schedule and received recognition for its innovative approach to urban planning.</w:t>
      </w:r>
    </w:p>
    <w:bookmarkEnd w:id="23"/>
    <w:bookmarkStart w:id="24" w:name="conclusion-a-vision-for-the-future"/>
    <w:p>
      <w:pPr>
        <w:pStyle w:val="Heading2"/>
      </w:pPr>
      <w:r>
        <w:t xml:space="preserve">Conclusion: A Vision for the Future</w:t>
      </w:r>
    </w:p>
    <w:p>
      <w:pPr>
        <w:pStyle w:val="FirstParagraph"/>
      </w:pPr>
      <w:r>
        <w:t xml:space="preserve">In conclusion, I am enthusiastic about the opportunity to contribute my skills as a Project Manager in Turkey, Ankara. I believe that my experience, combined with my passion for project management and understanding of local dynamics, makes me a strong candidate for this role. I am confident that I can add value to your organization by delivering projects that meet deadlines, exceed expectations, and align with the strategic vision of your company.</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team in Ankar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ject Manager - Turkey Ankara</dc:title>
  <dc:creator/>
  <dc:language>en</dc:language>
  <cp:keywords/>
  <dcterms:created xsi:type="dcterms:W3CDTF">2025-12-09T15:13:27Z</dcterms:created>
  <dcterms:modified xsi:type="dcterms:W3CDTF">2025-12-09T15:13:27Z</dcterms:modified>
</cp:coreProperties>
</file>

<file path=docProps/custom.xml><?xml version="1.0" encoding="utf-8"?>
<Properties xmlns="http://schemas.openxmlformats.org/officeDocument/2006/custom-properties" xmlns:vt="http://schemas.openxmlformats.org/officeDocument/2006/docPropsVTypes"/>
</file>